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Palau</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Palau received a score of 48.3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Palau received a score of 4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Palau received a score of</w:t>
      </w:r>
      <w:r>
        <w:t xml:space="preserve"> </w:t>
      </w:r>
      <w:r>
        <w:rPr>
          <w:bCs/>
          <w:b/>
        </w:rPr>
        <w:t xml:space="preserve">59.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Palau received a score of 56.4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Palau received a score of 45.7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Palau received a score of 4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Palau received a score of 0.4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Palau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Palau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Palau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Palau received a score of 0.5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Palau received a score of 0.6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Palau received a score of 0.6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Palau received a score of 0.5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Palau received a score of 0.2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Palau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Palau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Palau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Palau%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Palau%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Palau%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Palau%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Palau%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Palau%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Palau%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Palau%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Palau%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Palau%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Palau%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Palau%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Palau%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Palau%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Palau%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Palau%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Palau%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au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05,2010,2012,2015</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13</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au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5:12:29Z</dcterms:created>
  <dcterms:modified xsi:type="dcterms:W3CDTF">2024-03-19T15:1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Palau Country Report</vt:lpwstr>
  </property>
</Properties>
</file>